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ata source for final infection assignmen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Method used to determine infection status in usable mice (n=169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ignment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M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rip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PCR (tissu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 infection status from MC.Eime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 call (qPCR/amplicon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status inferred from species identification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120 mice: 49 from qPCR species ID + 120 from amplicon backup when qPCR unavailabl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4:14:30Z</dcterms:created>
  <dcterms:modified xsi:type="dcterms:W3CDTF">2025-06-01T14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